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c37527eafa1c2b3cb8e77b3337f6c1e8f7ddd"/>
      <w:r>
        <w:t xml:space="preserve">Unit 3 Lesson 4: Positive Rational Exponents</w:t>
      </w:r>
      <w:bookmarkEnd w:id="20"/>
    </w:p>
    <w:p>
      <w:pPr>
        <w:pStyle w:val="Heading3"/>
      </w:pPr>
      <w:bookmarkStart w:id="21" w:name="math-talk-regrouping-fractions-warm-up"/>
      <w:r>
        <w:t xml:space="preserve">1 Math Talk: Regrouping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5</m:t>
        </m:r>
        <m: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7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7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3" w:name="you-can-use-any-fraction-as-an-exponent"/>
      <w:r>
        <w:t xml:space="preserve">2 You Can Use Any Fraction As an Exponen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Use exponent rules to explain why these expressions are equal to each oth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 Show your reasoning using exponent rules.</w:t>
      </w:r>
    </w:p>
    <w:p>
      <w:pPr>
        <w:pStyle w:val="Heading3"/>
      </w:pPr>
      <w:bookmarkStart w:id="25" w:name="fractional-powers-are-just-numbers"/>
      <w:r>
        <w:t xml:space="preserve">3 Fractional Powers Are Just Numb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Plot the points that you filled in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4153242" cy="2026983"/>
            <wp:effectExtent b="0" l="0" r="0" t="0"/>
            <wp:docPr descr="Horizontal axis, 0 to 2, by the fraction 1 over 3’s. Vertical axis, 0 to 4, by 0 point 2’s." title="" id="1" name="Picture"/>
            <a:graphic>
              <a:graphicData uri="http://schemas.openxmlformats.org/drawingml/2006/picture">
                <pic:pic>
                  <pic:nvPicPr>
                    <pic:cNvPr descr="/app/tmp/embedder-1647431822.417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202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nnect the points as smoothly as you can.</w:t>
      </w:r>
    </w:p>
    <w:p>
      <w:pPr>
        <w:numPr>
          <w:ilvl w:val="1"/>
          <w:numId w:val="1003"/>
        </w:numPr>
      </w:pPr>
      <w:r>
        <w:t xml:space="preserve">Use this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4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03Z</dcterms:created>
  <dcterms:modified xsi:type="dcterms:W3CDTF">2022-03-16T11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PSyUqFVd+P3AXcnG+3TEesIlELdRMnOSx/0qPKIS8fC2QOZqt5jBI98ubLscZmWY1um/rWL0kSmohPJuCImQ==</vt:lpwstr>
  </property>
</Properties>
</file>